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27B63" w14:textId="6AC3E68A" w:rsidR="00293805" w:rsidRPr="00C92DE3" w:rsidRDefault="00B66409" w:rsidP="004E10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</w:rPr>
        <w:t>Table S4</w:t>
      </w:r>
      <w:r w:rsidR="00293805" w:rsidRPr="003B14E3">
        <w:rPr>
          <w:rFonts w:ascii="Times New Roman" w:hAnsi="Times New Roman" w:cs="Times New Roman"/>
          <w:b/>
        </w:rPr>
        <w:t>:</w:t>
      </w:r>
    </w:p>
    <w:p w14:paraId="32780B5E" w14:textId="123DA187" w:rsidR="00F61FD6" w:rsidRPr="003B14E3" w:rsidRDefault="00F61FD6" w:rsidP="004E1067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sz w:val="21"/>
          <w:szCs w:val="21"/>
        </w:rPr>
      </w:pPr>
      <w:r w:rsidRPr="003B14E3">
        <w:rPr>
          <w:rFonts w:ascii="Times New Roman" w:hAnsi="Times New Roman" w:cs="Times New Roman"/>
          <w:b/>
          <w:bCs/>
        </w:rPr>
        <w:t>Microbial composition of the five gut intestinal in wild pigs at the phylum level.</w:t>
      </w:r>
    </w:p>
    <w:tbl>
      <w:tblPr>
        <w:tblW w:w="8500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1500"/>
        <w:gridCol w:w="1348"/>
        <w:gridCol w:w="1348"/>
        <w:gridCol w:w="1348"/>
        <w:gridCol w:w="1118"/>
      </w:tblGrid>
      <w:tr w:rsidR="00F61FD6" w:rsidRPr="003B14E3" w14:paraId="00E40C34" w14:textId="77777777" w:rsidTr="00F61FD6">
        <w:trPr>
          <w:trHeight w:val="320"/>
          <w:jc w:val="center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58DE2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Taxon</w:t>
            </w:r>
          </w:p>
        </w:tc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64E6EA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Duodenum</w:t>
            </w:r>
          </w:p>
        </w:tc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9F8E91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Jejunum</w:t>
            </w:r>
          </w:p>
        </w:tc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D1410E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Ileum</w:t>
            </w:r>
          </w:p>
        </w:tc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5D9EC3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ecum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448334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hAnsi="Times New Roman" w:cs="Times New Roman"/>
                <w:sz w:val="21"/>
                <w:szCs w:val="21"/>
              </w:rPr>
              <w:t>Colon</w:t>
            </w:r>
          </w:p>
        </w:tc>
      </w:tr>
      <w:tr w:rsidR="00F61FD6" w:rsidRPr="003B14E3" w14:paraId="3F998BAB" w14:textId="77777777" w:rsidTr="00F61FD6">
        <w:trPr>
          <w:trHeight w:val="320"/>
          <w:jc w:val="center"/>
        </w:trPr>
        <w:tc>
          <w:tcPr>
            <w:tcW w:w="18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4DF7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Firmicutes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D910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884</w:t>
            </w:r>
          </w:p>
        </w:tc>
        <w:tc>
          <w:tcPr>
            <w:tcW w:w="134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192B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222</w:t>
            </w:r>
          </w:p>
        </w:tc>
        <w:tc>
          <w:tcPr>
            <w:tcW w:w="134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6097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045</w:t>
            </w:r>
          </w:p>
        </w:tc>
        <w:tc>
          <w:tcPr>
            <w:tcW w:w="134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4F14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5235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A16C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4545</w:t>
            </w:r>
          </w:p>
        </w:tc>
      </w:tr>
      <w:tr w:rsidR="00F61FD6" w:rsidRPr="003B14E3" w14:paraId="1EF46892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008FE6C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Actinobacteria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B94467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4354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260209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466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CCF32A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122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3D6572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493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30D9649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441</w:t>
            </w:r>
          </w:p>
        </w:tc>
      </w:tr>
      <w:tr w:rsidR="00F61FD6" w:rsidRPr="003B14E3" w14:paraId="29A4B206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215C649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Proteobacteria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708C77A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24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7D750B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2044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A40002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3239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452AE3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1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72F12EF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92</w:t>
            </w:r>
          </w:p>
        </w:tc>
        <w:bookmarkStart w:id="0" w:name="_GoBack"/>
        <w:bookmarkEnd w:id="0"/>
      </w:tr>
      <w:tr w:rsidR="00F61FD6" w:rsidRPr="003B14E3" w14:paraId="4F2633B7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2E4E4B7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Bacteroidetes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0CB1484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16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82DB86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4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D0862F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51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5C9A13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973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433B25C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1686</w:t>
            </w:r>
          </w:p>
        </w:tc>
      </w:tr>
      <w:tr w:rsidR="00F61FD6" w:rsidRPr="003B14E3" w14:paraId="74A27F4A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079AD23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Cyanobacteria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597E6C0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31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2042F2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9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591AB6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4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0689BA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58273ED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6</w:t>
            </w:r>
          </w:p>
        </w:tc>
      </w:tr>
      <w:tr w:rsidR="00F61FD6" w:rsidRPr="003B14E3" w14:paraId="12B1C382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18FA3B2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Verrucomicrobia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52BB6DE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8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B75107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5065AC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2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FD4AC1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57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4CDB434D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35</w:t>
            </w:r>
          </w:p>
        </w:tc>
      </w:tr>
      <w:tr w:rsidR="00F61FD6" w:rsidRPr="003B14E3" w14:paraId="76450B8C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48A6003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Spirochaetes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363C58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59CB92F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879195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8CCF8B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103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7A6E587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71</w:t>
            </w:r>
          </w:p>
        </w:tc>
      </w:tr>
      <w:tr w:rsidR="00F61FD6" w:rsidRPr="003B14E3" w14:paraId="21A384AC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51D8E1C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TM7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085AB37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AA38EB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6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FA7861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5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8D0A26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9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66F35F7F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10</w:t>
            </w:r>
          </w:p>
        </w:tc>
      </w:tr>
      <w:tr w:rsidR="00F61FD6" w:rsidRPr="003B14E3" w14:paraId="16675664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192585C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Tenericutes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4F8A5EE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A680A4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45E31E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CAC95E0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5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43FE85FF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2</w:t>
            </w:r>
          </w:p>
        </w:tc>
      </w:tr>
      <w:tr w:rsidR="00F61FD6" w:rsidRPr="003B14E3" w14:paraId="796FD9CB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1569EA2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Fibrobacteres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B47EFD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1C914FA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A3676B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6741CC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4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0F81964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2</w:t>
            </w:r>
          </w:p>
        </w:tc>
      </w:tr>
      <w:tr w:rsidR="00F61FD6" w:rsidRPr="003B14E3" w14:paraId="77A5DFAD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5303281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Synergistetes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3B2526F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2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B547ED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392BEE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2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FB31BC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153D9C6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</w:tr>
      <w:tr w:rsidR="00F61FD6" w:rsidRPr="003B14E3" w14:paraId="3366A5C8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3182DBE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Lentisphaerae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043AB75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B981B3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559A11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5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A85D67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4B811DF2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3885A23D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03F2AD7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[</w:t>
            </w: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Thermi</w:t>
            </w:r>
            <w:proofErr w:type="spellEnd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]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0FF596D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BA832B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EAF297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3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0D6ABE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468D5F16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12C5D705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79ADDBE4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Planctomycetes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DD9C2F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4618A75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AD87DE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E6239A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394B248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374E8147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4AD68B38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Armatimonadetes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3A7CA3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705AF3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020C2C1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3DC28DF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6018ED2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02CBC63E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59C25CA7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OD1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069670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6A27B1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25A063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2AE31EC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0FBDE375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  <w:tr w:rsidR="00F61FD6" w:rsidRPr="003B14E3" w14:paraId="6F05F041" w14:textId="77777777" w:rsidTr="00F61FD6">
        <w:trPr>
          <w:trHeight w:val="320"/>
          <w:jc w:val="center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5E80D79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proofErr w:type="spellStart"/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Acidobacteria</w:t>
            </w:r>
            <w:proofErr w:type="spellEnd"/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0FDCB0DB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20796D9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D6F18BE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1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5A1522C3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  <w:tc>
          <w:tcPr>
            <w:tcW w:w="1118" w:type="dxa"/>
            <w:shd w:val="clear" w:color="auto" w:fill="auto"/>
            <w:noWrap/>
            <w:vAlign w:val="bottom"/>
            <w:hideMark/>
          </w:tcPr>
          <w:p w14:paraId="77E388D9" w14:textId="77777777" w:rsidR="00F61FD6" w:rsidRPr="003B14E3" w:rsidRDefault="00F61FD6" w:rsidP="004E1067">
            <w:pPr>
              <w:jc w:val="left"/>
              <w:rPr>
                <w:rFonts w:ascii="Times New Roman" w:eastAsia="等线" w:hAnsi="Times New Roman" w:cs="Times New Roman"/>
                <w:sz w:val="21"/>
                <w:szCs w:val="21"/>
              </w:rPr>
            </w:pPr>
            <w:r w:rsidRPr="003B14E3">
              <w:rPr>
                <w:rFonts w:ascii="Times New Roman" w:eastAsia="等线" w:hAnsi="Times New Roman" w:cs="Times New Roman"/>
                <w:sz w:val="21"/>
                <w:szCs w:val="21"/>
              </w:rPr>
              <w:t>0.0000</w:t>
            </w:r>
          </w:p>
        </w:tc>
      </w:tr>
    </w:tbl>
    <w:p w14:paraId="4147B37C" w14:textId="474EB063" w:rsidR="00EC56AF" w:rsidRPr="003B14E3" w:rsidRDefault="00EC56AF" w:rsidP="004E1067">
      <w:pPr>
        <w:widowControl/>
        <w:jc w:val="left"/>
        <w:rPr>
          <w:rFonts w:ascii="Times New Roman" w:hAnsi="Times New Roman" w:cs="Times New Roman"/>
          <w:b/>
        </w:rPr>
      </w:pPr>
    </w:p>
    <w:sectPr w:rsidR="00EC56AF" w:rsidRPr="003B14E3" w:rsidSect="004E1067">
      <w:pgSz w:w="11900" w:h="16840"/>
      <w:pgMar w:top="1418" w:right="1418" w:bottom="1418" w:left="1418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34BEA3" w14:textId="77777777" w:rsidR="004B3D5F" w:rsidRDefault="004B3D5F" w:rsidP="00895167">
      <w:r>
        <w:separator/>
      </w:r>
    </w:p>
  </w:endnote>
  <w:endnote w:type="continuationSeparator" w:id="0">
    <w:p w14:paraId="2FEFA277" w14:textId="77777777" w:rsidR="004B3D5F" w:rsidRDefault="004B3D5F" w:rsidP="00895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13205C" w14:textId="77777777" w:rsidR="004B3D5F" w:rsidRDefault="004B3D5F" w:rsidP="00895167">
      <w:r>
        <w:separator/>
      </w:r>
    </w:p>
  </w:footnote>
  <w:footnote w:type="continuationSeparator" w:id="0">
    <w:p w14:paraId="244F7660" w14:textId="77777777" w:rsidR="004B3D5F" w:rsidRDefault="004B3D5F" w:rsidP="008951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AyM7CwNDI0MjdQ0lEKTi0uzszPAykwrAUAFIHL5SwAAAA="/>
  </w:docVars>
  <w:rsids>
    <w:rsidRoot w:val="00670ACB"/>
    <w:rsid w:val="0000208C"/>
    <w:rsid w:val="00004EBF"/>
    <w:rsid w:val="00014175"/>
    <w:rsid w:val="000150B8"/>
    <w:rsid w:val="00017D5A"/>
    <w:rsid w:val="00020C46"/>
    <w:rsid w:val="0002281F"/>
    <w:rsid w:val="00023884"/>
    <w:rsid w:val="00025BCE"/>
    <w:rsid w:val="00027E3D"/>
    <w:rsid w:val="00034668"/>
    <w:rsid w:val="00037CF0"/>
    <w:rsid w:val="00043001"/>
    <w:rsid w:val="000511AF"/>
    <w:rsid w:val="00053D84"/>
    <w:rsid w:val="000556B8"/>
    <w:rsid w:val="00055C30"/>
    <w:rsid w:val="0005697F"/>
    <w:rsid w:val="00060076"/>
    <w:rsid w:val="00061408"/>
    <w:rsid w:val="000625AB"/>
    <w:rsid w:val="0006285B"/>
    <w:rsid w:val="00066DD5"/>
    <w:rsid w:val="00074227"/>
    <w:rsid w:val="00081FFD"/>
    <w:rsid w:val="0008203C"/>
    <w:rsid w:val="000862A4"/>
    <w:rsid w:val="00090C6D"/>
    <w:rsid w:val="000A0606"/>
    <w:rsid w:val="000A37AB"/>
    <w:rsid w:val="000B393B"/>
    <w:rsid w:val="000B4757"/>
    <w:rsid w:val="000C0ED1"/>
    <w:rsid w:val="000C7A94"/>
    <w:rsid w:val="000D1779"/>
    <w:rsid w:val="000D2F3C"/>
    <w:rsid w:val="000D338E"/>
    <w:rsid w:val="000D3A36"/>
    <w:rsid w:val="000D48B5"/>
    <w:rsid w:val="000D513D"/>
    <w:rsid w:val="000D6C21"/>
    <w:rsid w:val="000D79C5"/>
    <w:rsid w:val="000E1132"/>
    <w:rsid w:val="000E6E1C"/>
    <w:rsid w:val="000F4100"/>
    <w:rsid w:val="000F488B"/>
    <w:rsid w:val="000F626E"/>
    <w:rsid w:val="000F66EB"/>
    <w:rsid w:val="000F6920"/>
    <w:rsid w:val="000F78F7"/>
    <w:rsid w:val="00103822"/>
    <w:rsid w:val="001046E6"/>
    <w:rsid w:val="00107ED2"/>
    <w:rsid w:val="00112400"/>
    <w:rsid w:val="001142C8"/>
    <w:rsid w:val="00114FDF"/>
    <w:rsid w:val="0011710F"/>
    <w:rsid w:val="00120F7C"/>
    <w:rsid w:val="00123B89"/>
    <w:rsid w:val="00127054"/>
    <w:rsid w:val="00133A7B"/>
    <w:rsid w:val="001402C0"/>
    <w:rsid w:val="00141B1C"/>
    <w:rsid w:val="00144339"/>
    <w:rsid w:val="00145358"/>
    <w:rsid w:val="001462EC"/>
    <w:rsid w:val="0014765D"/>
    <w:rsid w:val="00150C4F"/>
    <w:rsid w:val="00151B9D"/>
    <w:rsid w:val="0015594B"/>
    <w:rsid w:val="00157447"/>
    <w:rsid w:val="00162497"/>
    <w:rsid w:val="00162FD6"/>
    <w:rsid w:val="00163D37"/>
    <w:rsid w:val="00170845"/>
    <w:rsid w:val="001713D3"/>
    <w:rsid w:val="00174BD6"/>
    <w:rsid w:val="00176FFC"/>
    <w:rsid w:val="001812CB"/>
    <w:rsid w:val="00181A53"/>
    <w:rsid w:val="001829A1"/>
    <w:rsid w:val="00191D3C"/>
    <w:rsid w:val="00195C32"/>
    <w:rsid w:val="001979CB"/>
    <w:rsid w:val="001A43D6"/>
    <w:rsid w:val="001B19A0"/>
    <w:rsid w:val="001B28FF"/>
    <w:rsid w:val="001B31CC"/>
    <w:rsid w:val="001B342D"/>
    <w:rsid w:val="001C04AE"/>
    <w:rsid w:val="001C2BCE"/>
    <w:rsid w:val="001C38E3"/>
    <w:rsid w:val="001C45C8"/>
    <w:rsid w:val="001C5336"/>
    <w:rsid w:val="001F238D"/>
    <w:rsid w:val="001F3438"/>
    <w:rsid w:val="001F56A5"/>
    <w:rsid w:val="001F58CC"/>
    <w:rsid w:val="0020010C"/>
    <w:rsid w:val="002013E0"/>
    <w:rsid w:val="00207AA4"/>
    <w:rsid w:val="002100A6"/>
    <w:rsid w:val="00215255"/>
    <w:rsid w:val="00217313"/>
    <w:rsid w:val="002220F9"/>
    <w:rsid w:val="00223A32"/>
    <w:rsid w:val="00225D0C"/>
    <w:rsid w:val="00227D52"/>
    <w:rsid w:val="00227FDE"/>
    <w:rsid w:val="00236BA1"/>
    <w:rsid w:val="00240738"/>
    <w:rsid w:val="00241897"/>
    <w:rsid w:val="00241DD2"/>
    <w:rsid w:val="00241E4C"/>
    <w:rsid w:val="002433EA"/>
    <w:rsid w:val="0024419D"/>
    <w:rsid w:val="00250EB6"/>
    <w:rsid w:val="00251A73"/>
    <w:rsid w:val="00256034"/>
    <w:rsid w:val="002577C6"/>
    <w:rsid w:val="00260537"/>
    <w:rsid w:val="002643DF"/>
    <w:rsid w:val="00264E7F"/>
    <w:rsid w:val="00270C6E"/>
    <w:rsid w:val="002752A6"/>
    <w:rsid w:val="00275CA4"/>
    <w:rsid w:val="00275F7A"/>
    <w:rsid w:val="0028098D"/>
    <w:rsid w:val="00282052"/>
    <w:rsid w:val="002863F0"/>
    <w:rsid w:val="00286EAB"/>
    <w:rsid w:val="00287201"/>
    <w:rsid w:val="00287F61"/>
    <w:rsid w:val="002902BB"/>
    <w:rsid w:val="00291EBC"/>
    <w:rsid w:val="00293805"/>
    <w:rsid w:val="00296629"/>
    <w:rsid w:val="0029738C"/>
    <w:rsid w:val="002A0802"/>
    <w:rsid w:val="002A2357"/>
    <w:rsid w:val="002A6D05"/>
    <w:rsid w:val="002B2B96"/>
    <w:rsid w:val="002B6DE5"/>
    <w:rsid w:val="002C0E28"/>
    <w:rsid w:val="002C4F69"/>
    <w:rsid w:val="002C6353"/>
    <w:rsid w:val="002E2E89"/>
    <w:rsid w:val="002E4E65"/>
    <w:rsid w:val="002E5406"/>
    <w:rsid w:val="002E5E92"/>
    <w:rsid w:val="002F1299"/>
    <w:rsid w:val="002F261C"/>
    <w:rsid w:val="002F27FD"/>
    <w:rsid w:val="0030390E"/>
    <w:rsid w:val="00306AD0"/>
    <w:rsid w:val="00314264"/>
    <w:rsid w:val="003154D0"/>
    <w:rsid w:val="003168BB"/>
    <w:rsid w:val="0032440C"/>
    <w:rsid w:val="003249F5"/>
    <w:rsid w:val="00326930"/>
    <w:rsid w:val="00326D39"/>
    <w:rsid w:val="0033285F"/>
    <w:rsid w:val="003342EB"/>
    <w:rsid w:val="00336B0F"/>
    <w:rsid w:val="003371DD"/>
    <w:rsid w:val="0034070F"/>
    <w:rsid w:val="00340CDB"/>
    <w:rsid w:val="003420F0"/>
    <w:rsid w:val="0034399C"/>
    <w:rsid w:val="003442A9"/>
    <w:rsid w:val="00350171"/>
    <w:rsid w:val="00350298"/>
    <w:rsid w:val="00351BA5"/>
    <w:rsid w:val="00353295"/>
    <w:rsid w:val="00360714"/>
    <w:rsid w:val="0036071C"/>
    <w:rsid w:val="00362A7F"/>
    <w:rsid w:val="00362D92"/>
    <w:rsid w:val="0036696F"/>
    <w:rsid w:val="0037016B"/>
    <w:rsid w:val="00377F66"/>
    <w:rsid w:val="00382470"/>
    <w:rsid w:val="0038271D"/>
    <w:rsid w:val="003862DD"/>
    <w:rsid w:val="003900ED"/>
    <w:rsid w:val="00391684"/>
    <w:rsid w:val="00391BB4"/>
    <w:rsid w:val="003932E9"/>
    <w:rsid w:val="0039486A"/>
    <w:rsid w:val="0039492B"/>
    <w:rsid w:val="00397BEB"/>
    <w:rsid w:val="003A29F1"/>
    <w:rsid w:val="003A3EAE"/>
    <w:rsid w:val="003B14E3"/>
    <w:rsid w:val="003B2E72"/>
    <w:rsid w:val="003B3A1C"/>
    <w:rsid w:val="003B45F6"/>
    <w:rsid w:val="003B53E6"/>
    <w:rsid w:val="003B7A67"/>
    <w:rsid w:val="003C5531"/>
    <w:rsid w:val="003C699F"/>
    <w:rsid w:val="003D5939"/>
    <w:rsid w:val="003D6FE1"/>
    <w:rsid w:val="003E26FC"/>
    <w:rsid w:val="003E3F08"/>
    <w:rsid w:val="003E5CC8"/>
    <w:rsid w:val="003E6557"/>
    <w:rsid w:val="003F001A"/>
    <w:rsid w:val="003F6C06"/>
    <w:rsid w:val="00401570"/>
    <w:rsid w:val="00403A76"/>
    <w:rsid w:val="004055A9"/>
    <w:rsid w:val="00407654"/>
    <w:rsid w:val="00410185"/>
    <w:rsid w:val="0041113F"/>
    <w:rsid w:val="004123C5"/>
    <w:rsid w:val="0041277E"/>
    <w:rsid w:val="00414280"/>
    <w:rsid w:val="00414F5A"/>
    <w:rsid w:val="00416632"/>
    <w:rsid w:val="00423483"/>
    <w:rsid w:val="00427DF0"/>
    <w:rsid w:val="00430376"/>
    <w:rsid w:val="0043044D"/>
    <w:rsid w:val="004355FB"/>
    <w:rsid w:val="004362F1"/>
    <w:rsid w:val="00436CB5"/>
    <w:rsid w:val="00444D17"/>
    <w:rsid w:val="004466B7"/>
    <w:rsid w:val="004523D8"/>
    <w:rsid w:val="00452678"/>
    <w:rsid w:val="0045274F"/>
    <w:rsid w:val="00453597"/>
    <w:rsid w:val="00453D72"/>
    <w:rsid w:val="00460844"/>
    <w:rsid w:val="00463465"/>
    <w:rsid w:val="0046608F"/>
    <w:rsid w:val="00466DE3"/>
    <w:rsid w:val="00472CB4"/>
    <w:rsid w:val="00474D35"/>
    <w:rsid w:val="004A5507"/>
    <w:rsid w:val="004A5D5B"/>
    <w:rsid w:val="004B1B84"/>
    <w:rsid w:val="004B3D5F"/>
    <w:rsid w:val="004B7226"/>
    <w:rsid w:val="004C0EB8"/>
    <w:rsid w:val="004C6A0A"/>
    <w:rsid w:val="004C779F"/>
    <w:rsid w:val="004D2A5F"/>
    <w:rsid w:val="004D3F4E"/>
    <w:rsid w:val="004D78A1"/>
    <w:rsid w:val="004E0E0C"/>
    <w:rsid w:val="004E1067"/>
    <w:rsid w:val="004E1680"/>
    <w:rsid w:val="004E4542"/>
    <w:rsid w:val="004E546D"/>
    <w:rsid w:val="004F57CE"/>
    <w:rsid w:val="00501C1E"/>
    <w:rsid w:val="005028BB"/>
    <w:rsid w:val="00505738"/>
    <w:rsid w:val="00507614"/>
    <w:rsid w:val="005078B3"/>
    <w:rsid w:val="00510373"/>
    <w:rsid w:val="005110B4"/>
    <w:rsid w:val="00514F8F"/>
    <w:rsid w:val="00515D06"/>
    <w:rsid w:val="00515E69"/>
    <w:rsid w:val="00516470"/>
    <w:rsid w:val="0051694E"/>
    <w:rsid w:val="0051775B"/>
    <w:rsid w:val="005311EE"/>
    <w:rsid w:val="00536E0F"/>
    <w:rsid w:val="0054050A"/>
    <w:rsid w:val="00541B14"/>
    <w:rsid w:val="00546CA8"/>
    <w:rsid w:val="00546E5D"/>
    <w:rsid w:val="00547631"/>
    <w:rsid w:val="00550552"/>
    <w:rsid w:val="00553680"/>
    <w:rsid w:val="00556018"/>
    <w:rsid w:val="00557CB5"/>
    <w:rsid w:val="0056219F"/>
    <w:rsid w:val="00562EA0"/>
    <w:rsid w:val="0056418D"/>
    <w:rsid w:val="0056431A"/>
    <w:rsid w:val="00570603"/>
    <w:rsid w:val="0057287A"/>
    <w:rsid w:val="005734DF"/>
    <w:rsid w:val="005748EF"/>
    <w:rsid w:val="005815AB"/>
    <w:rsid w:val="00581B8B"/>
    <w:rsid w:val="0058407C"/>
    <w:rsid w:val="005843E5"/>
    <w:rsid w:val="005855D3"/>
    <w:rsid w:val="00585E6C"/>
    <w:rsid w:val="00595B4C"/>
    <w:rsid w:val="0059717D"/>
    <w:rsid w:val="005A0961"/>
    <w:rsid w:val="005A1901"/>
    <w:rsid w:val="005A2ACE"/>
    <w:rsid w:val="005A38F0"/>
    <w:rsid w:val="005A4A47"/>
    <w:rsid w:val="005B0E8D"/>
    <w:rsid w:val="005B7791"/>
    <w:rsid w:val="005C28D4"/>
    <w:rsid w:val="005C3B18"/>
    <w:rsid w:val="005D360C"/>
    <w:rsid w:val="005D6377"/>
    <w:rsid w:val="005E07BA"/>
    <w:rsid w:val="005E0FF8"/>
    <w:rsid w:val="005E3986"/>
    <w:rsid w:val="005E3C55"/>
    <w:rsid w:val="005E3E87"/>
    <w:rsid w:val="005F3B08"/>
    <w:rsid w:val="005F71E3"/>
    <w:rsid w:val="005F7208"/>
    <w:rsid w:val="00601ADF"/>
    <w:rsid w:val="00603CC1"/>
    <w:rsid w:val="00610AFD"/>
    <w:rsid w:val="00611A04"/>
    <w:rsid w:val="00612814"/>
    <w:rsid w:val="00613936"/>
    <w:rsid w:val="00615D04"/>
    <w:rsid w:val="00621891"/>
    <w:rsid w:val="00622EBC"/>
    <w:rsid w:val="00626B71"/>
    <w:rsid w:val="00626EDA"/>
    <w:rsid w:val="00631AA7"/>
    <w:rsid w:val="00634543"/>
    <w:rsid w:val="00637564"/>
    <w:rsid w:val="0064710D"/>
    <w:rsid w:val="0064756E"/>
    <w:rsid w:val="00660A8F"/>
    <w:rsid w:val="006645B8"/>
    <w:rsid w:val="00665485"/>
    <w:rsid w:val="00670ACB"/>
    <w:rsid w:val="00673A15"/>
    <w:rsid w:val="0067717D"/>
    <w:rsid w:val="0068272F"/>
    <w:rsid w:val="006859C2"/>
    <w:rsid w:val="00686BC7"/>
    <w:rsid w:val="006874CA"/>
    <w:rsid w:val="00690120"/>
    <w:rsid w:val="00690712"/>
    <w:rsid w:val="00690B09"/>
    <w:rsid w:val="00694774"/>
    <w:rsid w:val="006A05DF"/>
    <w:rsid w:val="006A0CE9"/>
    <w:rsid w:val="006B073C"/>
    <w:rsid w:val="006B58AA"/>
    <w:rsid w:val="006B6544"/>
    <w:rsid w:val="006B736D"/>
    <w:rsid w:val="006D332B"/>
    <w:rsid w:val="006D3DC7"/>
    <w:rsid w:val="006D46F1"/>
    <w:rsid w:val="006D7D1B"/>
    <w:rsid w:val="006E6BB0"/>
    <w:rsid w:val="006F00BA"/>
    <w:rsid w:val="006F68D8"/>
    <w:rsid w:val="006F7BAE"/>
    <w:rsid w:val="007025D9"/>
    <w:rsid w:val="00703B91"/>
    <w:rsid w:val="0070788C"/>
    <w:rsid w:val="00715B20"/>
    <w:rsid w:val="00720CAD"/>
    <w:rsid w:val="0072292C"/>
    <w:rsid w:val="0073507B"/>
    <w:rsid w:val="00736363"/>
    <w:rsid w:val="00736656"/>
    <w:rsid w:val="00737853"/>
    <w:rsid w:val="00745C15"/>
    <w:rsid w:val="007469EC"/>
    <w:rsid w:val="0075318B"/>
    <w:rsid w:val="007545E3"/>
    <w:rsid w:val="00755B65"/>
    <w:rsid w:val="00756192"/>
    <w:rsid w:val="00760804"/>
    <w:rsid w:val="00762639"/>
    <w:rsid w:val="007633E4"/>
    <w:rsid w:val="0077601C"/>
    <w:rsid w:val="007800C9"/>
    <w:rsid w:val="007836B2"/>
    <w:rsid w:val="00794E1E"/>
    <w:rsid w:val="007956C4"/>
    <w:rsid w:val="007A09C8"/>
    <w:rsid w:val="007A0C03"/>
    <w:rsid w:val="007A11D2"/>
    <w:rsid w:val="007A2320"/>
    <w:rsid w:val="007A34D7"/>
    <w:rsid w:val="007A6E22"/>
    <w:rsid w:val="007B2BAD"/>
    <w:rsid w:val="007B4D1F"/>
    <w:rsid w:val="007B580F"/>
    <w:rsid w:val="007B75BB"/>
    <w:rsid w:val="007C1C6D"/>
    <w:rsid w:val="007C1D32"/>
    <w:rsid w:val="007C776B"/>
    <w:rsid w:val="007D19F6"/>
    <w:rsid w:val="007D1D85"/>
    <w:rsid w:val="007D5B09"/>
    <w:rsid w:val="007D6CCF"/>
    <w:rsid w:val="007E13A6"/>
    <w:rsid w:val="007E1422"/>
    <w:rsid w:val="007E3163"/>
    <w:rsid w:val="007E4D61"/>
    <w:rsid w:val="007E5D0E"/>
    <w:rsid w:val="007F138C"/>
    <w:rsid w:val="007F2B9D"/>
    <w:rsid w:val="00801304"/>
    <w:rsid w:val="008021B1"/>
    <w:rsid w:val="008043E5"/>
    <w:rsid w:val="00804CD6"/>
    <w:rsid w:val="00805384"/>
    <w:rsid w:val="00805C1B"/>
    <w:rsid w:val="00815403"/>
    <w:rsid w:val="00815933"/>
    <w:rsid w:val="00821419"/>
    <w:rsid w:val="008268D7"/>
    <w:rsid w:val="00827F80"/>
    <w:rsid w:val="00832454"/>
    <w:rsid w:val="00835311"/>
    <w:rsid w:val="0084047E"/>
    <w:rsid w:val="00841022"/>
    <w:rsid w:val="00843C36"/>
    <w:rsid w:val="00846BE5"/>
    <w:rsid w:val="00846E68"/>
    <w:rsid w:val="008473D4"/>
    <w:rsid w:val="00850819"/>
    <w:rsid w:val="0085206F"/>
    <w:rsid w:val="00855575"/>
    <w:rsid w:val="00857ED1"/>
    <w:rsid w:val="00863155"/>
    <w:rsid w:val="008662A1"/>
    <w:rsid w:val="00873A4D"/>
    <w:rsid w:val="00875AE5"/>
    <w:rsid w:val="00881272"/>
    <w:rsid w:val="00883A88"/>
    <w:rsid w:val="008847DA"/>
    <w:rsid w:val="00890B94"/>
    <w:rsid w:val="00894A70"/>
    <w:rsid w:val="00895167"/>
    <w:rsid w:val="008A0292"/>
    <w:rsid w:val="008A261A"/>
    <w:rsid w:val="008A336F"/>
    <w:rsid w:val="008A58F3"/>
    <w:rsid w:val="008A5F5F"/>
    <w:rsid w:val="008A623A"/>
    <w:rsid w:val="008A705A"/>
    <w:rsid w:val="008B1C15"/>
    <w:rsid w:val="008B480D"/>
    <w:rsid w:val="008B733E"/>
    <w:rsid w:val="008C4A01"/>
    <w:rsid w:val="008C5A3C"/>
    <w:rsid w:val="008C78FF"/>
    <w:rsid w:val="008D584F"/>
    <w:rsid w:val="008E0CD5"/>
    <w:rsid w:val="008E3C0F"/>
    <w:rsid w:val="008E73FC"/>
    <w:rsid w:val="008E78F2"/>
    <w:rsid w:val="008F23FB"/>
    <w:rsid w:val="008F4157"/>
    <w:rsid w:val="008F6551"/>
    <w:rsid w:val="00912663"/>
    <w:rsid w:val="00917DC0"/>
    <w:rsid w:val="00921201"/>
    <w:rsid w:val="00922160"/>
    <w:rsid w:val="00922E90"/>
    <w:rsid w:val="009238B6"/>
    <w:rsid w:val="00924BFD"/>
    <w:rsid w:val="009357E1"/>
    <w:rsid w:val="00935917"/>
    <w:rsid w:val="009360F5"/>
    <w:rsid w:val="00950494"/>
    <w:rsid w:val="009548B7"/>
    <w:rsid w:val="00955748"/>
    <w:rsid w:val="009576B6"/>
    <w:rsid w:val="00957A07"/>
    <w:rsid w:val="00962BA0"/>
    <w:rsid w:val="009676D0"/>
    <w:rsid w:val="009717E2"/>
    <w:rsid w:val="0097580B"/>
    <w:rsid w:val="009858E4"/>
    <w:rsid w:val="00992B56"/>
    <w:rsid w:val="0099439E"/>
    <w:rsid w:val="009A0FC6"/>
    <w:rsid w:val="009A3BA2"/>
    <w:rsid w:val="009B11A4"/>
    <w:rsid w:val="009B5B73"/>
    <w:rsid w:val="009C0241"/>
    <w:rsid w:val="009C26B9"/>
    <w:rsid w:val="009C2E23"/>
    <w:rsid w:val="009C35C1"/>
    <w:rsid w:val="009C466A"/>
    <w:rsid w:val="009D13E8"/>
    <w:rsid w:val="009D4231"/>
    <w:rsid w:val="009D59A5"/>
    <w:rsid w:val="009E13FA"/>
    <w:rsid w:val="009E2620"/>
    <w:rsid w:val="009E35B9"/>
    <w:rsid w:val="009E39A5"/>
    <w:rsid w:val="009E4E9E"/>
    <w:rsid w:val="009E7020"/>
    <w:rsid w:val="009E785F"/>
    <w:rsid w:val="009F1361"/>
    <w:rsid w:val="00A0038B"/>
    <w:rsid w:val="00A156E9"/>
    <w:rsid w:val="00A17161"/>
    <w:rsid w:val="00A2342D"/>
    <w:rsid w:val="00A2462A"/>
    <w:rsid w:val="00A24CDA"/>
    <w:rsid w:val="00A24CFE"/>
    <w:rsid w:val="00A33997"/>
    <w:rsid w:val="00A34406"/>
    <w:rsid w:val="00A3482F"/>
    <w:rsid w:val="00A34C10"/>
    <w:rsid w:val="00A40DED"/>
    <w:rsid w:val="00A41A1C"/>
    <w:rsid w:val="00A44726"/>
    <w:rsid w:val="00A5346C"/>
    <w:rsid w:val="00A57C23"/>
    <w:rsid w:val="00A61E50"/>
    <w:rsid w:val="00A6537E"/>
    <w:rsid w:val="00A66B51"/>
    <w:rsid w:val="00A709A9"/>
    <w:rsid w:val="00A73D6C"/>
    <w:rsid w:val="00A7553D"/>
    <w:rsid w:val="00A770FF"/>
    <w:rsid w:val="00A81AC4"/>
    <w:rsid w:val="00A847CB"/>
    <w:rsid w:val="00A903E8"/>
    <w:rsid w:val="00A93F77"/>
    <w:rsid w:val="00AA1670"/>
    <w:rsid w:val="00AA2FAA"/>
    <w:rsid w:val="00AB1D69"/>
    <w:rsid w:val="00AB2EA3"/>
    <w:rsid w:val="00AB4E4E"/>
    <w:rsid w:val="00AD0D60"/>
    <w:rsid w:val="00AD105E"/>
    <w:rsid w:val="00AD1089"/>
    <w:rsid w:val="00AD5CD8"/>
    <w:rsid w:val="00AE365B"/>
    <w:rsid w:val="00AE7AA0"/>
    <w:rsid w:val="00AF0230"/>
    <w:rsid w:val="00AF1C2F"/>
    <w:rsid w:val="00AF2AD5"/>
    <w:rsid w:val="00AF6548"/>
    <w:rsid w:val="00B032FD"/>
    <w:rsid w:val="00B03BE9"/>
    <w:rsid w:val="00B044DE"/>
    <w:rsid w:val="00B10D2B"/>
    <w:rsid w:val="00B11FEB"/>
    <w:rsid w:val="00B15B0E"/>
    <w:rsid w:val="00B202B1"/>
    <w:rsid w:val="00B20A46"/>
    <w:rsid w:val="00B20B24"/>
    <w:rsid w:val="00B225EE"/>
    <w:rsid w:val="00B263B9"/>
    <w:rsid w:val="00B31B5B"/>
    <w:rsid w:val="00B3633F"/>
    <w:rsid w:val="00B40667"/>
    <w:rsid w:val="00B43162"/>
    <w:rsid w:val="00B440E3"/>
    <w:rsid w:val="00B448CC"/>
    <w:rsid w:val="00B4630B"/>
    <w:rsid w:val="00B504C9"/>
    <w:rsid w:val="00B52679"/>
    <w:rsid w:val="00B55A90"/>
    <w:rsid w:val="00B61038"/>
    <w:rsid w:val="00B66409"/>
    <w:rsid w:val="00B669F0"/>
    <w:rsid w:val="00B670B7"/>
    <w:rsid w:val="00B672F6"/>
    <w:rsid w:val="00B67A22"/>
    <w:rsid w:val="00B721BF"/>
    <w:rsid w:val="00B73000"/>
    <w:rsid w:val="00B73537"/>
    <w:rsid w:val="00B84F79"/>
    <w:rsid w:val="00B85227"/>
    <w:rsid w:val="00B90FB4"/>
    <w:rsid w:val="00B94523"/>
    <w:rsid w:val="00B95745"/>
    <w:rsid w:val="00B96E46"/>
    <w:rsid w:val="00B97483"/>
    <w:rsid w:val="00BA44BD"/>
    <w:rsid w:val="00BB0C01"/>
    <w:rsid w:val="00BB0E16"/>
    <w:rsid w:val="00BB1DA0"/>
    <w:rsid w:val="00BB2B7D"/>
    <w:rsid w:val="00BB335A"/>
    <w:rsid w:val="00BB4134"/>
    <w:rsid w:val="00BB7516"/>
    <w:rsid w:val="00BC5111"/>
    <w:rsid w:val="00BC667E"/>
    <w:rsid w:val="00BD06DA"/>
    <w:rsid w:val="00BD0DD9"/>
    <w:rsid w:val="00BD3B7B"/>
    <w:rsid w:val="00BE4946"/>
    <w:rsid w:val="00BE55FC"/>
    <w:rsid w:val="00BE7F57"/>
    <w:rsid w:val="00BF0620"/>
    <w:rsid w:val="00BF2BEF"/>
    <w:rsid w:val="00BF2EF1"/>
    <w:rsid w:val="00BF4BE5"/>
    <w:rsid w:val="00BF59BA"/>
    <w:rsid w:val="00C02F6B"/>
    <w:rsid w:val="00C061CE"/>
    <w:rsid w:val="00C06F44"/>
    <w:rsid w:val="00C1184F"/>
    <w:rsid w:val="00C1265B"/>
    <w:rsid w:val="00C13FB6"/>
    <w:rsid w:val="00C14137"/>
    <w:rsid w:val="00C142D6"/>
    <w:rsid w:val="00C1563A"/>
    <w:rsid w:val="00C26643"/>
    <w:rsid w:val="00C306B1"/>
    <w:rsid w:val="00C33189"/>
    <w:rsid w:val="00C335A5"/>
    <w:rsid w:val="00C34518"/>
    <w:rsid w:val="00C34E7B"/>
    <w:rsid w:val="00C35D66"/>
    <w:rsid w:val="00C425A8"/>
    <w:rsid w:val="00C44C9C"/>
    <w:rsid w:val="00C61073"/>
    <w:rsid w:val="00C66EF2"/>
    <w:rsid w:val="00C702E8"/>
    <w:rsid w:val="00C733FA"/>
    <w:rsid w:val="00C75D6E"/>
    <w:rsid w:val="00C90C6E"/>
    <w:rsid w:val="00C92DE3"/>
    <w:rsid w:val="00C93529"/>
    <w:rsid w:val="00C96686"/>
    <w:rsid w:val="00C97974"/>
    <w:rsid w:val="00CA258A"/>
    <w:rsid w:val="00CA4B72"/>
    <w:rsid w:val="00CB782E"/>
    <w:rsid w:val="00CC34B0"/>
    <w:rsid w:val="00CC51F8"/>
    <w:rsid w:val="00CD6BAD"/>
    <w:rsid w:val="00CE57B9"/>
    <w:rsid w:val="00CE5937"/>
    <w:rsid w:val="00CE5B4B"/>
    <w:rsid w:val="00CF5098"/>
    <w:rsid w:val="00CF5366"/>
    <w:rsid w:val="00CF67D1"/>
    <w:rsid w:val="00CF6E7C"/>
    <w:rsid w:val="00D05A8F"/>
    <w:rsid w:val="00D05D74"/>
    <w:rsid w:val="00D11F76"/>
    <w:rsid w:val="00D126F4"/>
    <w:rsid w:val="00D13E6E"/>
    <w:rsid w:val="00D15192"/>
    <w:rsid w:val="00D16C8D"/>
    <w:rsid w:val="00D20AF2"/>
    <w:rsid w:val="00D30B86"/>
    <w:rsid w:val="00D333AA"/>
    <w:rsid w:val="00D346B3"/>
    <w:rsid w:val="00D34C88"/>
    <w:rsid w:val="00D3570A"/>
    <w:rsid w:val="00D4079B"/>
    <w:rsid w:val="00D4122C"/>
    <w:rsid w:val="00D42F55"/>
    <w:rsid w:val="00D5268B"/>
    <w:rsid w:val="00D546EE"/>
    <w:rsid w:val="00D571B0"/>
    <w:rsid w:val="00D62DD2"/>
    <w:rsid w:val="00D637B4"/>
    <w:rsid w:val="00D709E0"/>
    <w:rsid w:val="00D70AB0"/>
    <w:rsid w:val="00D766C7"/>
    <w:rsid w:val="00D85FA0"/>
    <w:rsid w:val="00D86961"/>
    <w:rsid w:val="00D86A4E"/>
    <w:rsid w:val="00D92453"/>
    <w:rsid w:val="00D94DB0"/>
    <w:rsid w:val="00DA358A"/>
    <w:rsid w:val="00DA3BE4"/>
    <w:rsid w:val="00DA707F"/>
    <w:rsid w:val="00DB02E9"/>
    <w:rsid w:val="00DB10E3"/>
    <w:rsid w:val="00DC1DF3"/>
    <w:rsid w:val="00DC5EFA"/>
    <w:rsid w:val="00DC7FDF"/>
    <w:rsid w:val="00DD4260"/>
    <w:rsid w:val="00DD59F6"/>
    <w:rsid w:val="00DD69DF"/>
    <w:rsid w:val="00DE183D"/>
    <w:rsid w:val="00DE1905"/>
    <w:rsid w:val="00DE1AF6"/>
    <w:rsid w:val="00DE2370"/>
    <w:rsid w:val="00DE3718"/>
    <w:rsid w:val="00DE3C93"/>
    <w:rsid w:val="00DF232E"/>
    <w:rsid w:val="00DF2BE5"/>
    <w:rsid w:val="00DF3503"/>
    <w:rsid w:val="00E004A5"/>
    <w:rsid w:val="00E051D7"/>
    <w:rsid w:val="00E0707A"/>
    <w:rsid w:val="00E07803"/>
    <w:rsid w:val="00E10F78"/>
    <w:rsid w:val="00E117AB"/>
    <w:rsid w:val="00E138C0"/>
    <w:rsid w:val="00E14B6A"/>
    <w:rsid w:val="00E16606"/>
    <w:rsid w:val="00E16D1F"/>
    <w:rsid w:val="00E23A4F"/>
    <w:rsid w:val="00E24A51"/>
    <w:rsid w:val="00E25982"/>
    <w:rsid w:val="00E25AD4"/>
    <w:rsid w:val="00E36927"/>
    <w:rsid w:val="00E40895"/>
    <w:rsid w:val="00E41A94"/>
    <w:rsid w:val="00E41D0A"/>
    <w:rsid w:val="00E41EE3"/>
    <w:rsid w:val="00E42EB0"/>
    <w:rsid w:val="00E46887"/>
    <w:rsid w:val="00E471BE"/>
    <w:rsid w:val="00E47392"/>
    <w:rsid w:val="00E54241"/>
    <w:rsid w:val="00E6002C"/>
    <w:rsid w:val="00E622F0"/>
    <w:rsid w:val="00E63C3A"/>
    <w:rsid w:val="00E6608F"/>
    <w:rsid w:val="00E6721F"/>
    <w:rsid w:val="00E731F8"/>
    <w:rsid w:val="00E80F64"/>
    <w:rsid w:val="00E82923"/>
    <w:rsid w:val="00E82BAA"/>
    <w:rsid w:val="00E83868"/>
    <w:rsid w:val="00E83969"/>
    <w:rsid w:val="00E842B7"/>
    <w:rsid w:val="00E856AE"/>
    <w:rsid w:val="00E864CF"/>
    <w:rsid w:val="00E9282D"/>
    <w:rsid w:val="00E94EE9"/>
    <w:rsid w:val="00EA0108"/>
    <w:rsid w:val="00EA05ED"/>
    <w:rsid w:val="00EA07A8"/>
    <w:rsid w:val="00EA1D03"/>
    <w:rsid w:val="00EA2382"/>
    <w:rsid w:val="00EA600F"/>
    <w:rsid w:val="00EB7C80"/>
    <w:rsid w:val="00EC213F"/>
    <w:rsid w:val="00EC2A87"/>
    <w:rsid w:val="00EC56AF"/>
    <w:rsid w:val="00ED1E69"/>
    <w:rsid w:val="00ED6885"/>
    <w:rsid w:val="00EE0F46"/>
    <w:rsid w:val="00EE404A"/>
    <w:rsid w:val="00EE6474"/>
    <w:rsid w:val="00EE724F"/>
    <w:rsid w:val="00EF37E2"/>
    <w:rsid w:val="00EF444C"/>
    <w:rsid w:val="00EF53D9"/>
    <w:rsid w:val="00EF7102"/>
    <w:rsid w:val="00EF7CD8"/>
    <w:rsid w:val="00F030AA"/>
    <w:rsid w:val="00F04FB9"/>
    <w:rsid w:val="00F073D1"/>
    <w:rsid w:val="00F079B1"/>
    <w:rsid w:val="00F11BF9"/>
    <w:rsid w:val="00F12642"/>
    <w:rsid w:val="00F133C8"/>
    <w:rsid w:val="00F1411C"/>
    <w:rsid w:val="00F15184"/>
    <w:rsid w:val="00F22A4F"/>
    <w:rsid w:val="00F23CB8"/>
    <w:rsid w:val="00F26F26"/>
    <w:rsid w:val="00F32DA6"/>
    <w:rsid w:val="00F33345"/>
    <w:rsid w:val="00F337B9"/>
    <w:rsid w:val="00F41BF6"/>
    <w:rsid w:val="00F42CDA"/>
    <w:rsid w:val="00F44D5C"/>
    <w:rsid w:val="00F50E5A"/>
    <w:rsid w:val="00F52348"/>
    <w:rsid w:val="00F5287C"/>
    <w:rsid w:val="00F53409"/>
    <w:rsid w:val="00F54ED4"/>
    <w:rsid w:val="00F61FD6"/>
    <w:rsid w:val="00F623AE"/>
    <w:rsid w:val="00F630E7"/>
    <w:rsid w:val="00F65450"/>
    <w:rsid w:val="00F70371"/>
    <w:rsid w:val="00F705A9"/>
    <w:rsid w:val="00F73658"/>
    <w:rsid w:val="00F807CF"/>
    <w:rsid w:val="00F84831"/>
    <w:rsid w:val="00F908D2"/>
    <w:rsid w:val="00F926AB"/>
    <w:rsid w:val="00F941FF"/>
    <w:rsid w:val="00F94A93"/>
    <w:rsid w:val="00F96D23"/>
    <w:rsid w:val="00FA3641"/>
    <w:rsid w:val="00FB0B16"/>
    <w:rsid w:val="00FB1918"/>
    <w:rsid w:val="00FB2519"/>
    <w:rsid w:val="00FB266B"/>
    <w:rsid w:val="00FB2A01"/>
    <w:rsid w:val="00FB402D"/>
    <w:rsid w:val="00FB6577"/>
    <w:rsid w:val="00FC572C"/>
    <w:rsid w:val="00FC644F"/>
    <w:rsid w:val="00FD2D84"/>
    <w:rsid w:val="00FD361D"/>
    <w:rsid w:val="00FD6473"/>
    <w:rsid w:val="00FD6C05"/>
    <w:rsid w:val="00FD71FA"/>
    <w:rsid w:val="00FE3285"/>
    <w:rsid w:val="00FE67EE"/>
    <w:rsid w:val="00FE7B0D"/>
    <w:rsid w:val="00FF05AA"/>
    <w:rsid w:val="5B1C3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9B10E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594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样式1"/>
    <w:basedOn w:val="a"/>
    <w:qFormat/>
    <w:rsid w:val="003E26FC"/>
    <w:pPr>
      <w:spacing w:line="500" w:lineRule="exact"/>
    </w:pPr>
    <w:rPr>
      <w:sz w:val="21"/>
      <w:u w:val="single"/>
    </w:rPr>
  </w:style>
  <w:style w:type="paragraph" w:styleId="a3">
    <w:name w:val="List Paragraph"/>
    <w:basedOn w:val="a"/>
    <w:uiPriority w:val="34"/>
    <w:qFormat/>
    <w:rsid w:val="0033285F"/>
    <w:pPr>
      <w:ind w:firstLineChars="200" w:firstLine="420"/>
    </w:pPr>
  </w:style>
  <w:style w:type="paragraph" w:styleId="a4">
    <w:name w:val="Normal (Web)"/>
    <w:basedOn w:val="a"/>
    <w:uiPriority w:val="99"/>
    <w:unhideWhenUsed/>
    <w:rsid w:val="0015594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lang w:eastAsia="en-US"/>
    </w:rPr>
  </w:style>
  <w:style w:type="paragraph" w:styleId="a5">
    <w:name w:val="annotation text"/>
    <w:basedOn w:val="a"/>
    <w:link w:val="a6"/>
    <w:uiPriority w:val="99"/>
    <w:semiHidden/>
    <w:unhideWhenUsed/>
    <w:rsid w:val="005A38F0"/>
    <w:rPr>
      <w:sz w:val="20"/>
      <w:szCs w:val="20"/>
    </w:rPr>
  </w:style>
  <w:style w:type="character" w:customStyle="1" w:styleId="a6">
    <w:name w:val="批注文字字符"/>
    <w:basedOn w:val="a0"/>
    <w:link w:val="a5"/>
    <w:uiPriority w:val="99"/>
    <w:semiHidden/>
    <w:qFormat/>
    <w:rsid w:val="005A38F0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qFormat/>
    <w:rsid w:val="00FD6C05"/>
    <w:rPr>
      <w:rFonts w:ascii="宋体" w:eastAsia="宋体"/>
      <w:sz w:val="18"/>
      <w:szCs w:val="18"/>
    </w:rPr>
  </w:style>
  <w:style w:type="character" w:customStyle="1" w:styleId="a8">
    <w:name w:val="批注框文本字符"/>
    <w:basedOn w:val="a0"/>
    <w:link w:val="a7"/>
    <w:uiPriority w:val="99"/>
    <w:semiHidden/>
    <w:qFormat/>
    <w:rsid w:val="005A38F0"/>
    <w:rPr>
      <w:rFonts w:ascii="宋体" w:eastAsia="宋体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15594B"/>
    <w:rPr>
      <w:sz w:val="21"/>
      <w:szCs w:val="21"/>
    </w:rPr>
  </w:style>
  <w:style w:type="paragraph" w:styleId="aa">
    <w:name w:val="annotation subject"/>
    <w:basedOn w:val="a5"/>
    <w:next w:val="a5"/>
    <w:link w:val="ab"/>
    <w:uiPriority w:val="99"/>
    <w:semiHidden/>
    <w:unhideWhenUsed/>
    <w:qFormat/>
    <w:rsid w:val="0015594B"/>
    <w:rPr>
      <w:b/>
      <w:bCs/>
    </w:rPr>
  </w:style>
  <w:style w:type="character" w:customStyle="1" w:styleId="ab">
    <w:name w:val="批注主题字符"/>
    <w:basedOn w:val="a6"/>
    <w:link w:val="aa"/>
    <w:uiPriority w:val="99"/>
    <w:semiHidden/>
    <w:rsid w:val="0015594B"/>
    <w:rPr>
      <w:b/>
      <w:bCs/>
      <w:sz w:val="20"/>
      <w:szCs w:val="20"/>
    </w:rPr>
  </w:style>
  <w:style w:type="character" w:styleId="ac">
    <w:name w:val="line number"/>
    <w:basedOn w:val="a0"/>
    <w:uiPriority w:val="99"/>
    <w:semiHidden/>
    <w:unhideWhenUsed/>
    <w:rsid w:val="00B032FD"/>
  </w:style>
  <w:style w:type="table" w:styleId="ad">
    <w:name w:val="Table Grid"/>
    <w:basedOn w:val="a1"/>
    <w:uiPriority w:val="39"/>
    <w:rsid w:val="00F61FD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header"/>
    <w:basedOn w:val="a"/>
    <w:link w:val="af"/>
    <w:uiPriority w:val="99"/>
    <w:unhideWhenUsed/>
    <w:rsid w:val="008951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字符"/>
    <w:basedOn w:val="a0"/>
    <w:link w:val="ae"/>
    <w:uiPriority w:val="99"/>
    <w:rsid w:val="00895167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8951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字符"/>
    <w:basedOn w:val="a0"/>
    <w:link w:val="af0"/>
    <w:uiPriority w:val="99"/>
    <w:rsid w:val="0089516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43</Words>
  <Characters>819</Characters>
  <Application>Microsoft Macintosh Word</Application>
  <DocSecurity>0</DocSecurity>
  <Lines>6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User118</dc:creator>
  <cp:keywords/>
  <dc:description/>
  <cp:lastModifiedBy>Office User118</cp:lastModifiedBy>
  <cp:revision>16</cp:revision>
  <cp:lastPrinted>2019-09-15T04:28:00Z</cp:lastPrinted>
  <dcterms:created xsi:type="dcterms:W3CDTF">2019-09-24T05:46:00Z</dcterms:created>
  <dcterms:modified xsi:type="dcterms:W3CDTF">2020-01-21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